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F7418" w14:textId="77777777" w:rsidR="009A790D" w:rsidRPr="009A790D" w:rsidRDefault="009A790D" w:rsidP="005F418D">
      <w:pPr>
        <w:spacing w:after="0"/>
        <w:jc w:val="center"/>
        <w:rPr>
          <w:rFonts w:ascii="Times New Roman" w:hAnsi="Times New Roman" w:cs="Times New Roman"/>
          <w:b/>
          <w:sz w:val="52"/>
          <w:szCs w:val="28"/>
        </w:rPr>
      </w:pPr>
      <w:r w:rsidRPr="009A790D">
        <w:rPr>
          <w:rFonts w:ascii="Times New Roman" w:hAnsi="Times New Roman" w:cs="Times New Roman"/>
          <w:b/>
          <w:sz w:val="52"/>
          <w:szCs w:val="28"/>
        </w:rPr>
        <w:t xml:space="preserve">Vacancies </w:t>
      </w:r>
    </w:p>
    <w:p w14:paraId="54058985" w14:textId="280FFA2D" w:rsidR="005F418D" w:rsidRPr="005F418D" w:rsidRDefault="005F418D" w:rsidP="005F418D">
      <w:pPr>
        <w:spacing w:after="0"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5F418D">
        <w:rPr>
          <w:rFonts w:ascii="Times New Roman" w:hAnsi="Times New Roman" w:cs="Times New Roman"/>
          <w:b/>
          <w:sz w:val="36"/>
          <w:szCs w:val="28"/>
        </w:rPr>
        <w:t xml:space="preserve"> Department of </w:t>
      </w:r>
      <w:r w:rsidR="00C66513">
        <w:rPr>
          <w:rFonts w:ascii="Times New Roman" w:hAnsi="Times New Roman" w:cs="Times New Roman"/>
          <w:b/>
          <w:sz w:val="36"/>
          <w:szCs w:val="28"/>
        </w:rPr>
        <w:t>Multidisciplinary Studies</w:t>
      </w:r>
      <w:r w:rsidRPr="005F418D">
        <w:rPr>
          <w:rFonts w:ascii="Times New Roman" w:hAnsi="Times New Roman" w:cs="Times New Roman"/>
          <w:b/>
          <w:sz w:val="36"/>
          <w:szCs w:val="28"/>
        </w:rPr>
        <w:t>, Faculty of Technology</w:t>
      </w:r>
    </w:p>
    <w:p w14:paraId="7379941F" w14:textId="2AA3FF17" w:rsidR="005F418D" w:rsidRPr="005F418D" w:rsidRDefault="005F418D" w:rsidP="005F418D">
      <w:pPr>
        <w:spacing w:after="0"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5F418D">
        <w:rPr>
          <w:rFonts w:ascii="Times New Roman" w:hAnsi="Times New Roman" w:cs="Times New Roman"/>
          <w:b/>
          <w:sz w:val="36"/>
          <w:szCs w:val="28"/>
        </w:rPr>
        <w:t>Post of Demonstrator</w:t>
      </w:r>
    </w:p>
    <w:p w14:paraId="1A345D2E" w14:textId="77777777" w:rsidR="005F418D" w:rsidRPr="005F418D" w:rsidRDefault="005F418D" w:rsidP="005F418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5E7612F" w14:textId="77777777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888401B" w14:textId="147938FB" w:rsidR="005F418D" w:rsidRDefault="00C66513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5F418D" w:rsidRPr="005F418D">
        <w:rPr>
          <w:rFonts w:ascii="Times New Roman" w:hAnsi="Times New Roman" w:cs="Times New Roman"/>
          <w:sz w:val="28"/>
          <w:szCs w:val="28"/>
        </w:rPr>
        <w:t xml:space="preserve">Department of </w:t>
      </w:r>
      <w:r>
        <w:rPr>
          <w:rFonts w:ascii="Times New Roman" w:hAnsi="Times New Roman" w:cs="Times New Roman"/>
          <w:sz w:val="28"/>
          <w:szCs w:val="28"/>
        </w:rPr>
        <w:t>MDS</w:t>
      </w:r>
      <w:r w:rsidR="005F418D" w:rsidRPr="005F418D">
        <w:rPr>
          <w:rFonts w:ascii="Times New Roman" w:hAnsi="Times New Roman" w:cs="Times New Roman"/>
          <w:sz w:val="28"/>
          <w:szCs w:val="28"/>
        </w:rPr>
        <w:t xml:space="preserve"> of the Faculty of Technology </w:t>
      </w:r>
      <w:r>
        <w:rPr>
          <w:rFonts w:ascii="Times New Roman" w:hAnsi="Times New Roman" w:cs="Times New Roman"/>
          <w:sz w:val="28"/>
          <w:szCs w:val="28"/>
        </w:rPr>
        <w:t xml:space="preserve">has a </w:t>
      </w:r>
      <w:r w:rsidR="005F418D" w:rsidRPr="005F418D">
        <w:rPr>
          <w:rFonts w:ascii="Times New Roman" w:hAnsi="Times New Roman" w:cs="Times New Roman"/>
          <w:sz w:val="28"/>
          <w:szCs w:val="28"/>
        </w:rPr>
        <w:t>vacanc</w:t>
      </w:r>
      <w:r>
        <w:rPr>
          <w:rFonts w:ascii="Times New Roman" w:hAnsi="Times New Roman" w:cs="Times New Roman"/>
          <w:sz w:val="28"/>
          <w:szCs w:val="28"/>
        </w:rPr>
        <w:t>y</w:t>
      </w:r>
      <w:r w:rsidR="005F418D" w:rsidRPr="005F418D">
        <w:rPr>
          <w:rFonts w:ascii="Times New Roman" w:hAnsi="Times New Roman" w:cs="Times New Roman"/>
          <w:sz w:val="28"/>
          <w:szCs w:val="28"/>
        </w:rPr>
        <w:t xml:space="preserve"> for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="003B698B" w:rsidRPr="005F418D">
        <w:rPr>
          <w:rFonts w:ascii="Times New Roman" w:hAnsi="Times New Roman" w:cs="Times New Roman"/>
          <w:sz w:val="28"/>
          <w:szCs w:val="28"/>
        </w:rPr>
        <w:t>Temporary</w:t>
      </w:r>
      <w:r w:rsidR="003B698B">
        <w:rPr>
          <w:rFonts w:ascii="Times New Roman" w:hAnsi="Times New Roman" w:cs="Times New Roman"/>
          <w:sz w:val="28"/>
          <w:szCs w:val="28"/>
        </w:rPr>
        <w:t xml:space="preserve"> </w:t>
      </w:r>
      <w:r w:rsidR="005F418D" w:rsidRPr="005F418D">
        <w:rPr>
          <w:rFonts w:ascii="Times New Roman" w:hAnsi="Times New Roman" w:cs="Times New Roman"/>
          <w:sz w:val="28"/>
          <w:szCs w:val="28"/>
        </w:rPr>
        <w:t xml:space="preserve">Demonstrator </w:t>
      </w:r>
      <w:r>
        <w:rPr>
          <w:rFonts w:ascii="Times New Roman" w:hAnsi="Times New Roman" w:cs="Times New Roman"/>
          <w:sz w:val="28"/>
          <w:szCs w:val="28"/>
        </w:rPr>
        <w:t>position</w:t>
      </w:r>
      <w:r w:rsidR="005F418D" w:rsidRPr="005F418D">
        <w:rPr>
          <w:rFonts w:ascii="Times New Roman" w:hAnsi="Times New Roman" w:cs="Times New Roman"/>
          <w:sz w:val="28"/>
          <w:szCs w:val="28"/>
        </w:rPr>
        <w:t>.</w:t>
      </w:r>
    </w:p>
    <w:p w14:paraId="1E104B90" w14:textId="77777777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22FA19C" w14:textId="07FD5A4E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>Graduates holding a</w:t>
      </w:r>
      <w:r w:rsidR="00C66513">
        <w:rPr>
          <w:rFonts w:ascii="Times New Roman" w:hAnsi="Times New Roman" w:cs="Times New Roman"/>
          <w:sz w:val="28"/>
          <w:szCs w:val="28"/>
        </w:rPr>
        <w:t>;</w:t>
      </w:r>
    </w:p>
    <w:p w14:paraId="2857D6C2" w14:textId="76F5CB13" w:rsidR="005F418D" w:rsidRPr="00FA44D2" w:rsidRDefault="005F418D" w:rsidP="005F418D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b/>
          <w:sz w:val="28"/>
          <w:szCs w:val="28"/>
        </w:rPr>
        <w:t>B</w:t>
      </w:r>
      <w:r w:rsidR="004B0BA7">
        <w:rPr>
          <w:rFonts w:ascii="Times New Roman" w:hAnsi="Times New Roman" w:cs="Times New Roman"/>
          <w:b/>
          <w:sz w:val="28"/>
          <w:szCs w:val="28"/>
        </w:rPr>
        <w:t xml:space="preserve">.A </w:t>
      </w:r>
      <w:r w:rsidRPr="005F418D">
        <w:rPr>
          <w:rFonts w:ascii="Times New Roman" w:hAnsi="Times New Roman" w:cs="Times New Roman"/>
          <w:b/>
          <w:sz w:val="28"/>
          <w:szCs w:val="28"/>
        </w:rPr>
        <w:t>(</w:t>
      </w:r>
      <w:r w:rsidR="004B0BA7">
        <w:rPr>
          <w:rFonts w:ascii="Times New Roman" w:hAnsi="Times New Roman" w:cs="Times New Roman"/>
          <w:b/>
          <w:sz w:val="28"/>
          <w:szCs w:val="28"/>
        </w:rPr>
        <w:t>Hons</w:t>
      </w:r>
      <w:r w:rsidRPr="005F418D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4B0BA7">
        <w:rPr>
          <w:rFonts w:ascii="Times New Roman" w:hAnsi="Times New Roman" w:cs="Times New Roman"/>
          <w:b/>
          <w:sz w:val="28"/>
          <w:szCs w:val="28"/>
        </w:rPr>
        <w:t>in English as a second language</w:t>
      </w:r>
      <w:r w:rsidRPr="005F418D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ACFA281" w14:textId="6ABCF38B" w:rsidR="00FA44D2" w:rsidRPr="004B0BA7" w:rsidRDefault="00FA44D2" w:rsidP="005F418D">
      <w:pPr>
        <w:pStyle w:val="ListParagraph"/>
        <w:numPr>
          <w:ilvl w:val="0"/>
          <w:numId w:val="1"/>
        </w:numPr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</w:t>
      </w:r>
      <w:r w:rsidR="004B0BA7">
        <w:rPr>
          <w:rFonts w:ascii="Times New Roman" w:hAnsi="Times New Roman" w:cs="Times New Roman"/>
          <w:b/>
          <w:sz w:val="28"/>
          <w:szCs w:val="28"/>
        </w:rPr>
        <w:t>.A</w:t>
      </w:r>
      <w:r w:rsidR="00C66513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</w:t>
      </w:r>
      <w:r w:rsidR="004B0BA7">
        <w:rPr>
          <w:rFonts w:ascii="Times New Roman" w:hAnsi="Times New Roman" w:cs="Times New Roman"/>
          <w:b/>
          <w:sz w:val="28"/>
          <w:szCs w:val="28"/>
        </w:rPr>
        <w:t>General</w:t>
      </w:r>
      <w:r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4B0BA7">
        <w:rPr>
          <w:rFonts w:ascii="Times New Roman" w:hAnsi="Times New Roman" w:cs="Times New Roman"/>
          <w:b/>
          <w:sz w:val="28"/>
          <w:szCs w:val="28"/>
        </w:rPr>
        <w:t>with English as a subject</w:t>
      </w:r>
    </w:p>
    <w:p w14:paraId="6DD81780" w14:textId="77777777" w:rsidR="004B0BA7" w:rsidRPr="005F418D" w:rsidRDefault="004B0BA7" w:rsidP="004B0BA7">
      <w:pPr>
        <w:pStyle w:val="ListParagraph"/>
        <w:spacing w:before="120" w:after="120"/>
        <w:jc w:val="both"/>
        <w:rPr>
          <w:rFonts w:ascii="Times New Roman" w:hAnsi="Times New Roman" w:cs="Times New Roman"/>
          <w:sz w:val="28"/>
          <w:szCs w:val="28"/>
        </w:rPr>
      </w:pPr>
    </w:p>
    <w:p w14:paraId="0DF20945" w14:textId="77777777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shall apply by submitting the application, which can be downloaded from: </w:t>
      </w:r>
      <w:r w:rsidRPr="005F418D">
        <w:rPr>
          <w:rFonts w:ascii="Times New Roman" w:hAnsi="Times New Roman" w:cs="Times New Roman"/>
          <w:b/>
          <w:sz w:val="28"/>
          <w:szCs w:val="28"/>
        </w:rPr>
        <w:t>http://www.ruh.ac.lk/Misc/Vacancy/29042015/app.doc</w:t>
      </w:r>
    </w:p>
    <w:p w14:paraId="195A6473" w14:textId="6A5BA876" w:rsidR="005F418D" w:rsidRPr="00C6540F" w:rsidRDefault="005F418D" w:rsidP="005F418D">
      <w:pPr>
        <w:spacing w:after="0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with their curriculum vitae and a copy of the detailed (with course units, grades, GPA) degree certificate to the following address on or before </w:t>
      </w:r>
      <w:r w:rsidR="005616D9">
        <w:rPr>
          <w:rFonts w:ascii="Times New Roman" w:hAnsi="Times New Roman" w:cs="Times New Roman"/>
          <w:b/>
          <w:bCs/>
          <w:sz w:val="28"/>
          <w:szCs w:val="28"/>
        </w:rPr>
        <w:t>26</w:t>
      </w:r>
      <w:r w:rsidR="00C6540F" w:rsidRPr="00565FD7">
        <w:rPr>
          <w:rFonts w:ascii="Times New Roman" w:hAnsi="Times New Roman" w:cs="Times New Roman"/>
          <w:b/>
          <w:bCs/>
          <w:iCs/>
          <w:sz w:val="28"/>
          <w:szCs w:val="28"/>
          <w:vertAlign w:val="superscript"/>
        </w:rPr>
        <w:t>th</w:t>
      </w:r>
      <w:r w:rsidR="00C6540F">
        <w:rPr>
          <w:rFonts w:ascii="Times New Roman" w:hAnsi="Times New Roman" w:cs="Times New Roman"/>
          <w:b/>
          <w:iCs/>
          <w:sz w:val="28"/>
          <w:szCs w:val="28"/>
        </w:rPr>
        <w:t xml:space="preserve"> </w:t>
      </w:r>
      <w:r w:rsidR="00343582">
        <w:rPr>
          <w:rFonts w:ascii="Times New Roman" w:hAnsi="Times New Roman" w:cs="Times New Roman"/>
          <w:b/>
          <w:iCs/>
          <w:sz w:val="28"/>
          <w:szCs w:val="28"/>
        </w:rPr>
        <w:t>February</w:t>
      </w:r>
      <w:r w:rsidR="00C6540F">
        <w:rPr>
          <w:rFonts w:ascii="Times New Roman" w:hAnsi="Times New Roman" w:cs="Times New Roman"/>
          <w:b/>
          <w:iCs/>
          <w:sz w:val="28"/>
          <w:szCs w:val="28"/>
        </w:rPr>
        <w:t xml:space="preserve"> </w:t>
      </w:r>
      <w:r w:rsidRPr="00C6540F">
        <w:rPr>
          <w:rFonts w:ascii="Times New Roman" w:hAnsi="Times New Roman" w:cs="Times New Roman"/>
          <w:b/>
          <w:iCs/>
          <w:sz w:val="28"/>
          <w:szCs w:val="28"/>
        </w:rPr>
        <w:t>202</w:t>
      </w:r>
      <w:r w:rsidR="00343582">
        <w:rPr>
          <w:rFonts w:ascii="Times New Roman" w:hAnsi="Times New Roman" w:cs="Times New Roman"/>
          <w:b/>
          <w:iCs/>
          <w:sz w:val="28"/>
          <w:szCs w:val="28"/>
        </w:rPr>
        <w:t>4</w:t>
      </w:r>
    </w:p>
    <w:p w14:paraId="3BCC5516" w14:textId="1A825C9E" w:rsidR="009A790D" w:rsidRDefault="00EA5A41" w:rsidP="00EA5A41">
      <w:pPr>
        <w:tabs>
          <w:tab w:val="left" w:pos="7752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28E90782" w14:textId="77777777" w:rsidR="009A790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Address: </w:t>
      </w:r>
      <w:r w:rsidR="009A790D">
        <w:rPr>
          <w:rFonts w:ascii="Times New Roman" w:hAnsi="Times New Roman" w:cs="Times New Roman"/>
          <w:sz w:val="28"/>
          <w:szCs w:val="28"/>
        </w:rPr>
        <w:tab/>
      </w:r>
      <w:r w:rsidRPr="005F418D">
        <w:rPr>
          <w:rFonts w:ascii="Times New Roman" w:hAnsi="Times New Roman" w:cs="Times New Roman"/>
          <w:sz w:val="28"/>
          <w:szCs w:val="28"/>
        </w:rPr>
        <w:t xml:space="preserve">AR/Faculty of Technology, </w:t>
      </w:r>
    </w:p>
    <w:p w14:paraId="0ED1C9E4" w14:textId="77777777" w:rsidR="009A790D" w:rsidRDefault="005F418D" w:rsidP="009A790D">
      <w:pPr>
        <w:spacing w:after="0"/>
        <w:ind w:left="72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University of Ruhuna, </w:t>
      </w:r>
    </w:p>
    <w:p w14:paraId="213AE421" w14:textId="77777777" w:rsidR="009A790D" w:rsidRDefault="005F418D" w:rsidP="009A790D">
      <w:pPr>
        <w:spacing w:after="0"/>
        <w:ind w:left="72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Bibulewela, Karagoda Uyangoda, </w:t>
      </w:r>
    </w:p>
    <w:p w14:paraId="6B4E9795" w14:textId="77777777" w:rsidR="005F418D" w:rsidRPr="005F418D" w:rsidRDefault="005F418D" w:rsidP="009A790D">
      <w:pPr>
        <w:spacing w:after="0"/>
        <w:ind w:left="72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>Kamburupitiya</w:t>
      </w:r>
    </w:p>
    <w:p w14:paraId="411A27EA" w14:textId="77777777" w:rsid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7A0E5B" w14:textId="7A45DED5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or E-mail: </w:t>
      </w:r>
      <w:hyperlink r:id="rId5" w:history="1">
        <w:r w:rsidR="00DD2E34" w:rsidRPr="00AE6F02">
          <w:rPr>
            <w:rStyle w:val="Hyperlink"/>
            <w:rFonts w:ascii="Times New Roman" w:hAnsi="Times New Roman" w:cs="Times New Roman"/>
            <w:sz w:val="28"/>
            <w:szCs w:val="28"/>
          </w:rPr>
          <w:t>jobs@fot.ruh.ac.lk</w:t>
        </w:r>
      </w:hyperlink>
    </w:p>
    <w:p w14:paraId="1C858470" w14:textId="379F2525" w:rsid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F418D">
        <w:rPr>
          <w:rFonts w:ascii="Times New Roman" w:hAnsi="Times New Roman" w:cs="Times New Roman"/>
          <w:sz w:val="28"/>
          <w:szCs w:val="28"/>
        </w:rPr>
        <w:t xml:space="preserve">               </w:t>
      </w:r>
      <w:r w:rsidR="009A790D">
        <w:rPr>
          <w:rFonts w:ascii="Times New Roman" w:hAnsi="Times New Roman" w:cs="Times New Roman"/>
          <w:sz w:val="28"/>
          <w:szCs w:val="28"/>
        </w:rPr>
        <w:t xml:space="preserve">  </w:t>
      </w:r>
      <w:r w:rsidRPr="005F418D">
        <w:rPr>
          <w:rFonts w:ascii="Times New Roman" w:hAnsi="Times New Roman" w:cs="Times New Roman"/>
          <w:sz w:val="28"/>
          <w:szCs w:val="28"/>
        </w:rPr>
        <w:t xml:space="preserve"> </w:t>
      </w:r>
      <w:r w:rsidR="00C66513">
        <w:rPr>
          <w:rFonts w:ascii="Times New Roman" w:hAnsi="Times New Roman" w:cs="Times New Roman"/>
          <w:sz w:val="28"/>
          <w:szCs w:val="28"/>
        </w:rPr>
        <w:t>(Mention “MDS Vacancy” in the subject line)</w:t>
      </w:r>
    </w:p>
    <w:p w14:paraId="49368C30" w14:textId="77777777" w:rsid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4CACDC90" w14:textId="77777777" w:rsidR="009A790D" w:rsidRDefault="009A790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E9652F6" w14:textId="77777777" w:rsidR="009A790D" w:rsidRDefault="009A790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an,</w:t>
      </w:r>
    </w:p>
    <w:p w14:paraId="07F96842" w14:textId="4EA2AB31" w:rsidR="009A790D" w:rsidRDefault="009A790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culty of Technology</w:t>
      </w:r>
      <w:r w:rsidR="00E31A4D">
        <w:rPr>
          <w:rFonts w:ascii="Times New Roman" w:hAnsi="Times New Roman" w:cs="Times New Roman"/>
          <w:sz w:val="28"/>
          <w:szCs w:val="28"/>
        </w:rPr>
        <w:t>,</w:t>
      </w:r>
    </w:p>
    <w:p w14:paraId="7449CF4D" w14:textId="518E5822" w:rsidR="00E31A4D" w:rsidRDefault="00E31A4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versity of Ruhuna.</w:t>
      </w:r>
    </w:p>
    <w:p w14:paraId="4B1262E5" w14:textId="77777777" w:rsidR="009A790D" w:rsidRDefault="009A790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B68D61E" w14:textId="77777777" w:rsidR="005F418D" w:rsidRPr="005F418D" w:rsidRDefault="005F418D" w:rsidP="005F418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sectPr w:rsidR="005F418D" w:rsidRPr="005F418D" w:rsidSect="00AF7A90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37486"/>
    <w:multiLevelType w:val="hybridMultilevel"/>
    <w:tmpl w:val="13283E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449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szCwMDczNDa3NLVU0lEKTi0uzszPAykwrAUAvdHleCwAAAA="/>
  </w:docVars>
  <w:rsids>
    <w:rsidRoot w:val="005F418D"/>
    <w:rsid w:val="00002A38"/>
    <w:rsid w:val="00343582"/>
    <w:rsid w:val="003B698B"/>
    <w:rsid w:val="004B0BA7"/>
    <w:rsid w:val="00553CC7"/>
    <w:rsid w:val="005616D9"/>
    <w:rsid w:val="00565FD7"/>
    <w:rsid w:val="00573471"/>
    <w:rsid w:val="00590DC6"/>
    <w:rsid w:val="005F418D"/>
    <w:rsid w:val="006F6ED9"/>
    <w:rsid w:val="00972EDF"/>
    <w:rsid w:val="009A4C25"/>
    <w:rsid w:val="009A790D"/>
    <w:rsid w:val="00A042FC"/>
    <w:rsid w:val="00AD263C"/>
    <w:rsid w:val="00AF7A90"/>
    <w:rsid w:val="00B852EB"/>
    <w:rsid w:val="00C6540F"/>
    <w:rsid w:val="00C66513"/>
    <w:rsid w:val="00DD2E34"/>
    <w:rsid w:val="00E027C5"/>
    <w:rsid w:val="00E16ACD"/>
    <w:rsid w:val="00E31A4D"/>
    <w:rsid w:val="00E64225"/>
    <w:rsid w:val="00EA5A41"/>
    <w:rsid w:val="00FA4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C773B"/>
  <w15:chartTrackingRefBased/>
  <w15:docId w15:val="{0CD7A3D2-FE83-4CC1-8A48-AC1FD32DC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1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418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A4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65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5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5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bs@fot.ruh.ac.l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s. Hiroshima Priyanthi</cp:lastModifiedBy>
  <cp:revision>5</cp:revision>
  <cp:lastPrinted>2024-02-13T19:02:00Z</cp:lastPrinted>
  <dcterms:created xsi:type="dcterms:W3CDTF">2024-02-13T19:00:00Z</dcterms:created>
  <dcterms:modified xsi:type="dcterms:W3CDTF">2024-02-2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91b1799e9b5de77b203bdb4390b1ea92d29cb4b802b493106ab41b79e11017</vt:lpwstr>
  </property>
</Properties>
</file>